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525"/>
        <w:gridCol w:w="2430"/>
        <w:gridCol w:w="1170"/>
        <w:gridCol w:w="1180"/>
        <w:gridCol w:w="540"/>
        <w:gridCol w:w="1700"/>
        <w:gridCol w:w="2250"/>
        <w:gridCol w:w="360"/>
        <w:gridCol w:w="540"/>
        <w:gridCol w:w="3685"/>
        <w:gridCol w:w="10"/>
      </w:tblGrid>
      <w:tr w:rsidR="008E4AE5" w:rsidRPr="00E20108" w14:paraId="75DCDDAB" w14:textId="77777777" w:rsidTr="008E4AE5">
        <w:trPr>
          <w:gridBefore w:val="1"/>
          <w:wBefore w:w="10" w:type="dxa"/>
          <w:trHeight w:val="1313"/>
        </w:trPr>
        <w:tc>
          <w:tcPr>
            <w:tcW w:w="5305" w:type="dxa"/>
            <w:gridSpan w:val="4"/>
            <w:vMerge w:val="restar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91310B" w14:textId="0C1873BE" w:rsidR="008E4AE5" w:rsidRPr="00E20108" w:rsidRDefault="008E4AE5" w:rsidP="008E4AE5">
            <w:pPr>
              <w:jc w:val="center"/>
              <w:rPr>
                <w:rFonts w:ascii="Lato" w:hAnsi="Lato" w:cstheme="minorHAnsi"/>
              </w:rPr>
            </w:pPr>
            <w:r w:rsidRPr="00E20108">
              <w:rPr>
                <w:rFonts w:ascii="Lato" w:eastAsia="Times New Roman" w:hAnsi="Lato" w:cstheme="minorHAnsi"/>
                <w:color w:val="000000"/>
                <w:sz w:val="32"/>
                <w:szCs w:val="32"/>
              </w:rPr>
              <w:t>Sponsor Logo</w:t>
            </w:r>
          </w:p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  <w:bottom w:val="nil"/>
            </w:tcBorders>
          </w:tcPr>
          <w:p w14:paraId="25135F7F" w14:textId="77777777" w:rsidR="008E4AE5" w:rsidRPr="00E20108" w:rsidRDefault="008E4AE5">
            <w:pPr>
              <w:rPr>
                <w:rFonts w:ascii="Lato" w:hAnsi="Lato" w:cstheme="minorHAnsi"/>
              </w:rPr>
            </w:pPr>
          </w:p>
        </w:tc>
        <w:tc>
          <w:tcPr>
            <w:tcW w:w="8545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433F36" w14:textId="690EB8EA" w:rsidR="008E4AE5" w:rsidRPr="00E20108" w:rsidRDefault="008E4AE5" w:rsidP="008E4AE5">
            <w:pPr>
              <w:jc w:val="center"/>
              <w:rPr>
                <w:rFonts w:ascii="Lato" w:hAnsi="Lato" w:cstheme="minorHAnsi"/>
              </w:rPr>
            </w:pPr>
            <w:r w:rsidRPr="00E20108">
              <w:rPr>
                <w:rFonts w:ascii="Lato" w:eastAsia="Times New Roman" w:hAnsi="Lato" w:cstheme="minorHAnsi"/>
                <w:b/>
                <w:bCs/>
                <w:color w:val="000000"/>
                <w:sz w:val="32"/>
                <w:szCs w:val="32"/>
              </w:rPr>
              <w:t>&lt;EVENT TITLE&gt;</w:t>
            </w:r>
          </w:p>
        </w:tc>
      </w:tr>
      <w:tr w:rsidR="008E4AE5" w:rsidRPr="00E20108" w14:paraId="30501DF1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ABB93" w14:textId="77777777" w:rsidR="008E4AE5" w:rsidRPr="00E20108" w:rsidRDefault="008E4AE5">
            <w:pPr>
              <w:rPr>
                <w:rFonts w:ascii="Lato" w:hAnsi="Lato" w:cstheme="minorHAnsi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</w:tcBorders>
          </w:tcPr>
          <w:p w14:paraId="286AEA05" w14:textId="77777777" w:rsidR="008E4AE5" w:rsidRPr="00E20108" w:rsidRDefault="008E4AE5">
            <w:pPr>
              <w:rPr>
                <w:rFonts w:ascii="Lato" w:hAnsi="Lato" w:cstheme="minorHAnsi"/>
              </w:rPr>
            </w:pPr>
          </w:p>
        </w:tc>
        <w:tc>
          <w:tcPr>
            <w:tcW w:w="8545" w:type="dxa"/>
            <w:gridSpan w:val="6"/>
            <w:tcBorders>
              <w:top w:val="nil"/>
            </w:tcBorders>
          </w:tcPr>
          <w:p w14:paraId="28A07FB5" w14:textId="4715504E" w:rsidR="008E4AE5" w:rsidRPr="00E20108" w:rsidRDefault="008E4AE5" w:rsidP="008E4AE5">
            <w:pPr>
              <w:jc w:val="center"/>
              <w:rPr>
                <w:rFonts w:ascii="Lato" w:hAnsi="Lato" w:cstheme="minorHAnsi"/>
              </w:rPr>
            </w:pPr>
            <w:r w:rsidRPr="00E20108">
              <w:rPr>
                <w:rFonts w:ascii="Lato" w:eastAsia="Times New Roman" w:hAnsi="Lato" w:cstheme="minorHAnsi"/>
                <w:color w:val="000000"/>
              </w:rPr>
              <w:t>&lt;</w:t>
            </w:r>
            <w:proofErr w:type="gramStart"/>
            <w:r w:rsidRPr="00E20108">
              <w:rPr>
                <w:rFonts w:ascii="Lato" w:eastAsia="Times New Roman" w:hAnsi="Lato" w:cstheme="minorHAnsi"/>
                <w:color w:val="000000"/>
              </w:rPr>
              <w:t>Date  |</w:t>
            </w:r>
            <w:proofErr w:type="gramEnd"/>
            <w:r w:rsidRPr="00E20108">
              <w:rPr>
                <w:rFonts w:ascii="Lato" w:eastAsia="Times New Roman" w:hAnsi="Lato" w:cstheme="minorHAnsi"/>
                <w:color w:val="000000"/>
              </w:rPr>
              <w:t xml:space="preserve">  Time&gt;</w:t>
            </w:r>
          </w:p>
        </w:tc>
      </w:tr>
      <w:tr w:rsidR="008E4AE5" w:rsidRPr="00E20108" w14:paraId="7B0836E5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8BF395" w14:textId="77777777" w:rsidR="008E4AE5" w:rsidRPr="00E20108" w:rsidRDefault="008E4AE5">
            <w:pPr>
              <w:rPr>
                <w:rFonts w:ascii="Lato" w:hAnsi="Lato" w:cstheme="minorHAnsi"/>
              </w:rPr>
            </w:pPr>
          </w:p>
        </w:tc>
        <w:tc>
          <w:tcPr>
            <w:tcW w:w="540" w:type="dxa"/>
            <w:tcBorders>
              <w:left w:val="single" w:sz="4" w:space="0" w:color="BFBFBF" w:themeColor="background1" w:themeShade="BF"/>
            </w:tcBorders>
          </w:tcPr>
          <w:p w14:paraId="0B0C81C9" w14:textId="77777777" w:rsidR="008E4AE5" w:rsidRPr="00E20108" w:rsidRDefault="008E4AE5">
            <w:pPr>
              <w:rPr>
                <w:rFonts w:ascii="Lato" w:hAnsi="Lato" w:cstheme="minorHAnsi"/>
              </w:rPr>
            </w:pPr>
          </w:p>
        </w:tc>
        <w:tc>
          <w:tcPr>
            <w:tcW w:w="8545" w:type="dxa"/>
            <w:gridSpan w:val="6"/>
          </w:tcPr>
          <w:p w14:paraId="79DBA9A6" w14:textId="2A417DBA" w:rsidR="008E4AE5" w:rsidRPr="00E20108" w:rsidRDefault="008E4AE5" w:rsidP="008E4AE5">
            <w:pPr>
              <w:jc w:val="center"/>
              <w:rPr>
                <w:rFonts w:ascii="Lato" w:hAnsi="Lato" w:cstheme="minorHAnsi"/>
              </w:rPr>
            </w:pPr>
            <w:r w:rsidRPr="00E20108">
              <w:rPr>
                <w:rFonts w:ascii="Lato" w:hAnsi="Lato" w:cstheme="minorHAnsi"/>
              </w:rPr>
              <w:t>&lt;Venue&gt;</w:t>
            </w:r>
          </w:p>
        </w:tc>
      </w:tr>
      <w:tr w:rsidR="00E02BE4" w:rsidRPr="00E20108" w14:paraId="5015684E" w14:textId="77777777" w:rsidTr="008E4AE5">
        <w:trPr>
          <w:gridAfter w:val="1"/>
          <w:wAfter w:w="10" w:type="dxa"/>
        </w:trPr>
        <w:tc>
          <w:tcPr>
            <w:tcW w:w="14390" w:type="dxa"/>
            <w:gridSpan w:val="11"/>
            <w:tcBorders>
              <w:top w:val="nil"/>
              <w:left w:val="nil"/>
              <w:bottom w:val="nil"/>
            </w:tcBorders>
          </w:tcPr>
          <w:p w14:paraId="0A85F505" w14:textId="77777777" w:rsidR="00E02BE4" w:rsidRPr="00E20108" w:rsidRDefault="00E02BE4" w:rsidP="00DF6043">
            <w:pPr>
              <w:rPr>
                <w:rFonts w:ascii="Lato" w:hAnsi="Lato" w:cstheme="minorHAnsi"/>
              </w:rPr>
            </w:pPr>
          </w:p>
        </w:tc>
      </w:tr>
      <w:tr w:rsidR="00E02BE4" w:rsidRPr="00E20108" w14:paraId="20E56CFF" w14:textId="77777777" w:rsidTr="008E4AE5">
        <w:trPr>
          <w:gridAfter w:val="1"/>
          <w:wAfter w:w="10" w:type="dxa"/>
          <w:trHeight w:val="341"/>
        </w:trPr>
        <w:tc>
          <w:tcPr>
            <w:tcW w:w="10165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</w:tcBorders>
            <w:vAlign w:val="center"/>
          </w:tcPr>
          <w:p w14:paraId="0822C24C" w14:textId="77777777" w:rsidR="00E02BE4" w:rsidRPr="00E20108" w:rsidRDefault="00E02BE4" w:rsidP="00DF6043">
            <w:pPr>
              <w:rPr>
                <w:rFonts w:ascii="Lato" w:hAnsi="Lato" w:cstheme="minorHAnsi"/>
              </w:rPr>
            </w:pPr>
          </w:p>
        </w:tc>
        <w:tc>
          <w:tcPr>
            <w:tcW w:w="540" w:type="dxa"/>
            <w:vAlign w:val="center"/>
          </w:tcPr>
          <w:p w14:paraId="388493EF" w14:textId="77777777" w:rsidR="00E02BE4" w:rsidRPr="00E20108" w:rsidRDefault="00E02BE4" w:rsidP="00DF6043">
            <w:pPr>
              <w:rPr>
                <w:rFonts w:ascii="Lato" w:hAnsi="Lato" w:cstheme="minorHAnsi"/>
              </w:rPr>
            </w:pPr>
          </w:p>
        </w:tc>
        <w:tc>
          <w:tcPr>
            <w:tcW w:w="3685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512C05C0" w14:textId="77777777" w:rsidR="00E02BE4" w:rsidRPr="00E20108" w:rsidRDefault="00E02BE4" w:rsidP="00DF6043">
            <w:pPr>
              <w:rPr>
                <w:rFonts w:ascii="Lato" w:hAnsi="Lato" w:cstheme="minorHAnsi"/>
              </w:rPr>
            </w:pPr>
          </w:p>
        </w:tc>
      </w:tr>
      <w:tr w:rsidR="00E02BE4" w:rsidRPr="00E20108" w14:paraId="4817C96E" w14:textId="77777777" w:rsidTr="00C80811">
        <w:trPr>
          <w:gridAfter w:val="1"/>
          <w:wAfter w:w="10" w:type="dxa"/>
          <w:trHeight w:val="116"/>
        </w:trPr>
        <w:tc>
          <w:tcPr>
            <w:tcW w:w="10165" w:type="dxa"/>
            <w:gridSpan w:val="9"/>
            <w:tcBorders>
              <w:top w:val="single" w:sz="4" w:space="0" w:color="BFBFBF" w:themeColor="background1" w:themeShade="BF"/>
              <w:left w:val="nil"/>
              <w:bottom w:val="single" w:sz="4" w:space="0" w:color="auto"/>
            </w:tcBorders>
          </w:tcPr>
          <w:p w14:paraId="4FFAC4C4" w14:textId="65B63791" w:rsidR="00E02BE4" w:rsidRPr="00E20108" w:rsidRDefault="00E02BE4">
            <w:pPr>
              <w:rPr>
                <w:rFonts w:ascii="Lato" w:hAnsi="Lato" w:cstheme="minorHAnsi"/>
              </w:rPr>
            </w:pPr>
            <w:r w:rsidRPr="00E20108">
              <w:rPr>
                <w:rFonts w:ascii="Lato" w:eastAsia="Times New Roman" w:hAnsi="Lato" w:cstheme="minorHAnsi"/>
                <w:color w:val="000000"/>
                <w:sz w:val="16"/>
                <w:szCs w:val="16"/>
              </w:rPr>
              <w:t>SPONSORED BY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25B85C4" w14:textId="77777777" w:rsidR="00E02BE4" w:rsidRPr="00E20108" w:rsidRDefault="00E02BE4">
            <w:pPr>
              <w:rPr>
                <w:rFonts w:ascii="Lato" w:hAnsi="Lato" w:cstheme="minorHAnsi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6C27A5FD" w14:textId="078EAB4F" w:rsidR="00E02BE4" w:rsidRPr="00E20108" w:rsidRDefault="00E02BE4">
            <w:pPr>
              <w:rPr>
                <w:rFonts w:ascii="Lato" w:hAnsi="Lato" w:cstheme="minorHAnsi"/>
              </w:rPr>
            </w:pPr>
            <w:r w:rsidRPr="00E20108">
              <w:rPr>
                <w:rFonts w:ascii="Lato" w:eastAsia="Times New Roman" w:hAnsi="Lato" w:cstheme="minorHAnsi"/>
                <w:color w:val="000000"/>
                <w:sz w:val="16"/>
                <w:szCs w:val="16"/>
              </w:rPr>
              <w:t>CONTACT NUMBER</w:t>
            </w:r>
          </w:p>
        </w:tc>
      </w:tr>
      <w:tr w:rsidR="00E02BE4" w:rsidRPr="00E20108" w14:paraId="46B5AE4C" w14:textId="77777777" w:rsidTr="00C80811">
        <w:trPr>
          <w:gridAfter w:val="1"/>
          <w:wAfter w:w="10" w:type="dxa"/>
          <w:trHeight w:val="387"/>
        </w:trPr>
        <w:tc>
          <w:tcPr>
            <w:tcW w:w="29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9"/>
            </w:tblGrid>
            <w:tr w:rsidR="00E02BE4" w:rsidRPr="00E20108" w14:paraId="33A9CCE6" w14:textId="77777777" w:rsidTr="003C0387">
              <w:tc>
                <w:tcPr>
                  <w:tcW w:w="14390" w:type="dxa"/>
                  <w:tcBorders>
                    <w:top w:val="nil"/>
                    <w:left w:val="nil"/>
                    <w:right w:val="nil"/>
                  </w:tcBorders>
                </w:tcPr>
                <w:p w14:paraId="5C3335F5" w14:textId="77777777" w:rsidR="00E02BE4" w:rsidRPr="00E20108" w:rsidRDefault="00E02BE4" w:rsidP="00E02BE4">
                  <w:pPr>
                    <w:rPr>
                      <w:rFonts w:ascii="Lato" w:hAnsi="Lato" w:cstheme="minorHAnsi"/>
                      <w:sz w:val="6"/>
                      <w:szCs w:val="6"/>
                    </w:rPr>
                  </w:pPr>
                </w:p>
              </w:tc>
            </w:tr>
          </w:tbl>
          <w:p w14:paraId="43C483A6" w14:textId="581F9E77" w:rsidR="00E02BE4" w:rsidRPr="00E20108" w:rsidRDefault="00E02BE4" w:rsidP="00E02BE4">
            <w:pPr>
              <w:jc w:val="center"/>
              <w:rPr>
                <w:rFonts w:ascii="Lato" w:hAnsi="Lato" w:cstheme="minorHAnsi"/>
                <w:b/>
              </w:rPr>
            </w:pPr>
            <w:r w:rsidRPr="00E20108">
              <w:rPr>
                <w:rFonts w:ascii="Lato" w:hAnsi="Lato" w:cstheme="minorHAnsi"/>
                <w:b/>
              </w:rPr>
              <w:t>SESSION SCHEDUL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64FB581C" w14:textId="121E0C82" w:rsidR="00E02BE4" w:rsidRPr="00045AD9" w:rsidRDefault="00E02BE4" w:rsidP="00C330DD">
            <w:pPr>
              <w:jc w:val="center"/>
              <w:rPr>
                <w:rFonts w:ascii="Lato" w:hAnsi="Lato" w:cstheme="minorHAnsi"/>
              </w:rPr>
            </w:pPr>
            <w:r w:rsidRPr="00045AD9">
              <w:rPr>
                <w:rFonts w:ascii="Lato" w:eastAsia="Times New Roman" w:hAnsi="Lato" w:cstheme="minorHAnsi"/>
                <w:b/>
                <w:bCs/>
              </w:rPr>
              <w:t>SESSION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9701E17" w14:textId="25D28383" w:rsidR="00E02BE4" w:rsidRPr="00045AD9" w:rsidRDefault="00E02BE4" w:rsidP="00C330DD">
            <w:pPr>
              <w:jc w:val="center"/>
              <w:rPr>
                <w:rFonts w:ascii="Lato" w:hAnsi="Lato" w:cstheme="minorHAnsi"/>
              </w:rPr>
            </w:pPr>
            <w:r w:rsidRPr="00045AD9">
              <w:rPr>
                <w:rFonts w:ascii="Lato" w:eastAsia="Times New Roman" w:hAnsi="Lato" w:cstheme="minorHAnsi"/>
                <w:b/>
                <w:bCs/>
              </w:rPr>
              <w:t>NAM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D3F0BC1" w14:textId="180BF97B" w:rsidR="00E02BE4" w:rsidRPr="00045AD9" w:rsidRDefault="00E02BE4" w:rsidP="00C330DD">
            <w:pPr>
              <w:jc w:val="center"/>
              <w:rPr>
                <w:rFonts w:ascii="Lato" w:hAnsi="Lato" w:cstheme="minorHAnsi"/>
              </w:rPr>
            </w:pPr>
            <w:r w:rsidRPr="00045AD9">
              <w:rPr>
                <w:rFonts w:ascii="Lato" w:eastAsia="Times New Roman" w:hAnsi="Lato" w:cstheme="minorHAnsi"/>
                <w:b/>
                <w:bCs/>
              </w:rPr>
              <w:t>CONTACT NO.</w:t>
            </w: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6B2DC2D" w14:textId="1E6EA2B3" w:rsidR="00E02BE4" w:rsidRPr="00045AD9" w:rsidRDefault="00E02BE4" w:rsidP="00C330DD">
            <w:pPr>
              <w:jc w:val="center"/>
              <w:rPr>
                <w:rFonts w:ascii="Lato" w:hAnsi="Lato" w:cstheme="minorHAnsi"/>
              </w:rPr>
            </w:pPr>
            <w:r w:rsidRPr="00045AD9">
              <w:rPr>
                <w:rFonts w:ascii="Lato" w:eastAsia="Times New Roman" w:hAnsi="Lato" w:cstheme="minorHAnsi"/>
                <w:b/>
                <w:bCs/>
              </w:rPr>
              <w:t>EMAIL ADDRESS</w:t>
            </w:r>
          </w:p>
        </w:tc>
      </w:tr>
      <w:tr w:rsidR="00C330DD" w:rsidRPr="00E20108" w14:paraId="361D3448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2EC6E81" w14:textId="7C3688A6" w:rsidR="00C330DD" w:rsidRPr="00E20108" w:rsidRDefault="00C330DD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  <w:r w:rsidRPr="00E20108">
              <w:rPr>
                <w:rFonts w:ascii="Lato" w:hAnsi="Lato" w:cstheme="minorHAnsi"/>
              </w:rPr>
              <w:t>1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3581CFD" w14:textId="090907EE" w:rsidR="00C330DD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  <w:r w:rsidRPr="00E20108">
              <w:rPr>
                <w:rFonts w:ascii="Lato" w:hAnsi="Lato" w:cstheme="minorHAnsi"/>
                <w:color w:val="000000"/>
              </w:rPr>
              <w:t>&lt;Date&gt; &lt;Time&gt;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CC62" w14:textId="77777777" w:rsidR="00C330DD" w:rsidRPr="00E20108" w:rsidRDefault="00C330DD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A778" w14:textId="77777777" w:rsidR="00C330DD" w:rsidRPr="00E20108" w:rsidRDefault="00C330DD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A4E3C" w14:textId="77777777" w:rsidR="00C330DD" w:rsidRPr="00E20108" w:rsidRDefault="00C330DD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0AA4" w14:textId="77777777" w:rsidR="00C330DD" w:rsidRPr="00E20108" w:rsidRDefault="00C330DD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64439171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45ED047" w14:textId="5195804F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46917AD" w14:textId="20548142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0031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A486A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90AF0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5967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00DA04F9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F2F91C4" w14:textId="6F68333C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2EF7CD64" w14:textId="64EF7DAB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5037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5347B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B3F1B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0C248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1CE1FB8D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6FD7C81" w14:textId="0B826B2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59E411C" w14:textId="52B4E7E8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48B0B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6DD7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C02F7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8F8D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4B09FB08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247C1648" w14:textId="25556F71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76F9BA0" w14:textId="01318082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2304E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D863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0FC58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DA684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766FD085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8F03D05" w14:textId="59A10556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361BDDD" w14:textId="631BAACE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80FB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9F1C7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D3BE8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FFA3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6825FA97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3A9F80C4" w14:textId="1156926E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41BC230" w14:textId="377487CA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55CE5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96C2B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7A98D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70D9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712D6E1F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40B50D2" w14:textId="413C45CD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128333A" w14:textId="0C8A255B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1EE9E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063A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7CF51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0DA7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52A2C2BD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76E68CC6" w14:textId="404E9A05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5B38F54" w14:textId="2AC7C6C9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E45AF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1EF1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3F19F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93428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2C1F5CAA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915AF31" w14:textId="227795C6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FEEBF2B" w14:textId="4D21E5BC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C2B0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1D39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05401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36AA6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4A6930F6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A32B0FC" w14:textId="432753FF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5BC9B7A" w14:textId="67A51519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54852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46A0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53CBB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9AC4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37BC4B04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0882C74" w14:textId="4030351F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31E24E0" w14:textId="56CE3766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96AD5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455D5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D87F2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53842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012AADFC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D96A8DA" w14:textId="11CD50C9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27D88937" w14:textId="1472C3C6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4CA8A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D584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E0A6F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2A4C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344759D8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D614023" w14:textId="1188A60C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76E66344" w14:textId="0CA0D7EF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2A3A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FDD18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BC76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AD13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5A339DAA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304E76D5" w14:textId="17E9B37E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D31882B" w14:textId="4256D301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1BBB5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B94F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1280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671AD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5F5DD549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93455DB" w14:textId="05A20EC6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37CE76E5" w14:textId="7B97B25A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3FBD9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16057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9BF67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08512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32D751AB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2DCC31E1" w14:textId="47E89489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DA24ED9" w14:textId="351D80F2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8099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D3609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EE9E9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0660A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4C84C0E9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964E444" w14:textId="041A05DD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7E95C1B1" w14:textId="409736B1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49DF5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A72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6E1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B7001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2C783C21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A8CF6F5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6CEAEE3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2A72E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43D7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7E3F0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4DDF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  <w:tr w:rsidR="00E02BE4" w:rsidRPr="00E20108" w14:paraId="6A9F4E47" w14:textId="77777777" w:rsidTr="00C80811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9772BC3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3BD680AD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34677" w14:textId="77777777" w:rsidR="00E02BE4" w:rsidRPr="00E20108" w:rsidRDefault="00E02BE4" w:rsidP="00C80811">
            <w:pPr>
              <w:shd w:val="clear" w:color="auto" w:fill="FFFFFF" w:themeFill="background1"/>
              <w:jc w:val="center"/>
              <w:rPr>
                <w:rFonts w:ascii="Lato" w:hAnsi="Lato" w:cstheme="minorHAnsi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30000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3BF63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  <w:tc>
          <w:tcPr>
            <w:tcW w:w="45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22C6E" w14:textId="77777777" w:rsidR="00E02BE4" w:rsidRPr="00E20108" w:rsidRDefault="00E02BE4" w:rsidP="00C80811">
            <w:pPr>
              <w:shd w:val="clear" w:color="auto" w:fill="FFFFFF" w:themeFill="background1"/>
              <w:rPr>
                <w:rFonts w:ascii="Lato" w:hAnsi="Lato" w:cstheme="minorHAnsi"/>
              </w:rPr>
            </w:pPr>
          </w:p>
        </w:tc>
      </w:tr>
    </w:tbl>
    <w:p w14:paraId="31AE9482" w14:textId="77777777" w:rsidR="00C330DD" w:rsidRPr="00E20108" w:rsidRDefault="00C330DD" w:rsidP="00C80811">
      <w:pPr>
        <w:shd w:val="clear" w:color="auto" w:fill="FFFFFF" w:themeFill="background1"/>
        <w:spacing w:after="0"/>
        <w:rPr>
          <w:rFonts w:ascii="Lato" w:hAnsi="Lato" w:cstheme="minorHAnsi"/>
          <w:sz w:val="2"/>
          <w:szCs w:val="2"/>
        </w:rPr>
      </w:pPr>
    </w:p>
    <w:sectPr w:rsidR="00C330DD" w:rsidRPr="00E20108" w:rsidSect="00C330D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65DB6" w14:textId="77777777" w:rsidR="005A1C5D" w:rsidRDefault="005A1C5D" w:rsidP="00C330DD">
      <w:pPr>
        <w:spacing w:after="0" w:line="240" w:lineRule="auto"/>
      </w:pPr>
      <w:r>
        <w:separator/>
      </w:r>
    </w:p>
  </w:endnote>
  <w:endnote w:type="continuationSeparator" w:id="0">
    <w:p w14:paraId="08BE014E" w14:textId="77777777" w:rsidR="005A1C5D" w:rsidRDefault="005A1C5D" w:rsidP="00C33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1989A" w14:textId="77777777" w:rsidR="005A1C5D" w:rsidRDefault="005A1C5D" w:rsidP="00C330DD">
      <w:pPr>
        <w:spacing w:after="0" w:line="240" w:lineRule="auto"/>
      </w:pPr>
      <w:r>
        <w:separator/>
      </w:r>
    </w:p>
  </w:footnote>
  <w:footnote w:type="continuationSeparator" w:id="0">
    <w:p w14:paraId="0269394A" w14:textId="77777777" w:rsidR="005A1C5D" w:rsidRDefault="005A1C5D" w:rsidP="00C330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NDcxNjIwMzA1MDZS0lEKTi0uzszPAykwrgUATfMUIiwAAAA="/>
  </w:docVars>
  <w:rsids>
    <w:rsidRoot w:val="00C330DD"/>
    <w:rsid w:val="00045AD9"/>
    <w:rsid w:val="00094322"/>
    <w:rsid w:val="003D4111"/>
    <w:rsid w:val="005308FB"/>
    <w:rsid w:val="00540D5A"/>
    <w:rsid w:val="005A1C5D"/>
    <w:rsid w:val="008E4AE5"/>
    <w:rsid w:val="0098694E"/>
    <w:rsid w:val="00C330DD"/>
    <w:rsid w:val="00C80811"/>
    <w:rsid w:val="00D14B81"/>
    <w:rsid w:val="00E02BE4"/>
    <w:rsid w:val="00E20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B7589"/>
  <w15:chartTrackingRefBased/>
  <w15:docId w15:val="{69CAC428-3E82-4285-8D63-CE33ED224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0DD"/>
  </w:style>
  <w:style w:type="paragraph" w:styleId="Footer">
    <w:name w:val="footer"/>
    <w:basedOn w:val="Normal"/>
    <w:link w:val="Foot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0DD"/>
  </w:style>
  <w:style w:type="character" w:styleId="Hyperlink">
    <w:name w:val="Hyperlink"/>
    <w:basedOn w:val="DefaultParagraphFont"/>
    <w:uiPriority w:val="99"/>
    <w:unhideWhenUsed/>
    <w:rsid w:val="00C330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88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7</cp:revision>
  <cp:lastPrinted>2021-10-06T09:36:00Z</cp:lastPrinted>
  <dcterms:created xsi:type="dcterms:W3CDTF">2019-12-04T01:43:00Z</dcterms:created>
  <dcterms:modified xsi:type="dcterms:W3CDTF">2021-10-06T09:36:00Z</dcterms:modified>
</cp:coreProperties>
</file>